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b3b1b5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636d0b2d-de0e-4bae-8bd3-3e832866d648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c76852a3-2027-419c-bd9a-ccf1750f7d50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17:05Z</dcterms:created>
  <dcterms:modified xsi:type="dcterms:W3CDTF">2023-07-04T23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